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им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2" w:name="fig:001"/>
      <w:r>
        <w:drawing>
          <wp:inline>
            <wp:extent cx="5334000" cy="1975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4457700" cy="876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2382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2463800" cy="1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2463800" cy="1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2463800" cy="1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2705100" cy="229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2705100" cy="2298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2933700" cy="226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ознакомился с операционной системой линукс, получил практические навыки работы с редактором vi, установленным по умолчанию практически во всех дистрибутивах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кстовый редактор vi</dc:title>
  <dc:creator>Симко Сергей Евгеньевич</dc:creator>
  <dc:language>ru-RU</dc:language>
  <cp:keywords/>
  <dcterms:created xsi:type="dcterms:W3CDTF">2023-04-01T14:29:04Z</dcterms:created>
  <dcterms:modified xsi:type="dcterms:W3CDTF">2023-04-01T1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